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3ED2025C" w:rsidR="003D6D34" w:rsidRPr="009C1FA4" w:rsidRDefault="003D6D34" w:rsidP="00160330">
      <w:pPr>
        <w:jc w:val="right"/>
        <w:rPr>
          <w:rFonts w:cstheme="minorHAnsi"/>
          <w:rtl/>
        </w:rPr>
      </w:pPr>
    </w:p>
    <w:p w14:paraId="744B4C0A" w14:textId="2360F80F" w:rsidR="00EE490F" w:rsidRPr="009C1FA4" w:rsidRDefault="00EE490F" w:rsidP="00160330">
      <w:pPr>
        <w:jc w:val="right"/>
        <w:rPr>
          <w:rFonts w:cstheme="minorHAnsi"/>
        </w:rPr>
      </w:pPr>
    </w:p>
    <w:p w14:paraId="07B119F7" w14:textId="2B39ACD7" w:rsidR="00EE490F" w:rsidRPr="009C1FA4" w:rsidRDefault="00EE490F" w:rsidP="00160330">
      <w:pPr>
        <w:jc w:val="right"/>
        <w:rPr>
          <w:rFonts w:cstheme="minorHAnsi"/>
        </w:rPr>
      </w:pPr>
    </w:p>
    <w:p w14:paraId="303DD5CC" w14:textId="0C994EBD" w:rsidR="00EE490F" w:rsidRPr="009C1FA4" w:rsidRDefault="00EE490F" w:rsidP="00160330">
      <w:pPr>
        <w:jc w:val="right"/>
        <w:rPr>
          <w:rFonts w:cstheme="minorHAnsi"/>
        </w:rPr>
      </w:pPr>
    </w:p>
    <w:p w14:paraId="4F3FCE5F" w14:textId="61069619" w:rsidR="00EE490F" w:rsidRDefault="00EE490F" w:rsidP="00160330">
      <w:pPr>
        <w:jc w:val="right"/>
        <w:rPr>
          <w:rFonts w:cstheme="minorHAnsi"/>
        </w:rPr>
      </w:pPr>
    </w:p>
    <w:p w14:paraId="29AC26E3" w14:textId="77777777" w:rsidR="009C1FA4" w:rsidRDefault="009C1FA4" w:rsidP="00160330">
      <w:pPr>
        <w:jc w:val="right"/>
        <w:rPr>
          <w:rFonts w:cstheme="minorHAnsi"/>
        </w:rPr>
      </w:pPr>
    </w:p>
    <w:p w14:paraId="5DDCF57E" w14:textId="78ED7F4F" w:rsidR="00EE490F" w:rsidRPr="009C1FA4" w:rsidRDefault="00EE490F" w:rsidP="00160330">
      <w:pPr>
        <w:jc w:val="right"/>
        <w:rPr>
          <w:rFonts w:cstheme="minorHAnsi"/>
        </w:rPr>
      </w:pPr>
    </w:p>
    <w:p w14:paraId="6B699674" w14:textId="1F14395D" w:rsidR="00922296" w:rsidRDefault="00922296" w:rsidP="00160330">
      <w:pPr>
        <w:rPr>
          <w:rFonts w:cstheme="minorHAnsi"/>
          <w:sz w:val="32"/>
          <w:szCs w:val="32"/>
        </w:rPr>
      </w:pPr>
    </w:p>
    <w:p w14:paraId="56CCBD86" w14:textId="77777777" w:rsidR="009C1FA4" w:rsidRPr="009C1FA4" w:rsidRDefault="009C1FA4" w:rsidP="00160330">
      <w:pPr>
        <w:rPr>
          <w:rFonts w:cstheme="minorHAnsi"/>
          <w:sz w:val="32"/>
          <w:szCs w:val="32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6"/>
        <w:gridCol w:w="4826"/>
      </w:tblGrid>
      <w:tr w:rsidR="00A73FEF" w:rsidRPr="009C1FA4" w14:paraId="0B14D71A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8060C5B" w14:textId="760EEA88" w:rsidR="00A73FEF" w:rsidRPr="009C1FA4" w:rsidRDefault="00A73FEF" w:rsidP="00160330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 Titl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73FEF" w:rsidRPr="009C1FA4" w14:paraId="6854BA15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98CC455" w14:textId="40B1136E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de: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A73FEF" w:rsidRPr="009C1FA4" w14:paraId="1049BB9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1573A33B" w14:textId="79E1CA2C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Department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1EA31300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7AF642D" w14:textId="5497E23B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Program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766C91CB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11CBC31" w14:textId="6BE6DCC9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lleg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3B1E8B4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E220B76" w14:textId="7EFAC53F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Institution: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413C95BD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  <w:vAlign w:val="center"/>
          </w:tcPr>
          <w:p w14:paraId="79296E5D" w14:textId="42C3DB99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Academic Yea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  <w:vAlign w:val="center"/>
          </w:tcPr>
          <w:p w14:paraId="1DD2F638" w14:textId="4A69C56F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Semeste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4234E2E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</w:tcPr>
          <w:p w14:paraId="34D30FC1" w14:textId="154EF423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urse Instruct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="004C517B"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</w:tcPr>
          <w:p w14:paraId="4C4953DE" w14:textId="769FC646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Supervis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6712735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F5766E0" w14:textId="0C6E7B11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Experience location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50681096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9E0CEBD" w14:textId="42A95C6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ection</w:t>
            </w:r>
            <w:r w:rsidR="004C517B" w:rsidRPr="009C1FA4">
              <w:rPr>
                <w:rFonts w:cstheme="minorHAnsi"/>
                <w:color w:val="5279BB"/>
                <w:sz w:val="24"/>
                <w:szCs w:val="24"/>
              </w:rPr>
              <w:t xml:space="preserve">/groups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1A8CC6D2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35121DC" w14:textId="0C929870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Starting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0C5E0293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5B42E39" w14:textId="1947D5B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Completed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7C063C9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0D9567EB" w14:textId="6C2C3248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Report Dat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160330">
      <w:pPr>
        <w:jc w:val="right"/>
        <w:rPr>
          <w:rFonts w:cstheme="minorHAnsi"/>
          <w:sz w:val="32"/>
          <w:szCs w:val="32"/>
        </w:rPr>
      </w:pPr>
    </w:p>
    <w:p w14:paraId="3D83D68F" w14:textId="77777777" w:rsidR="009C1FA4" w:rsidRPr="009C1FA4" w:rsidRDefault="009C1FA4" w:rsidP="00160330">
      <w:pPr>
        <w:jc w:val="right"/>
        <w:rPr>
          <w:rFonts w:cstheme="minorHAnsi"/>
          <w:sz w:val="32"/>
          <w:szCs w:val="32"/>
          <w:rtl/>
        </w:rPr>
      </w:pPr>
    </w:p>
    <w:sdt>
      <w:sdtPr>
        <w:rPr>
          <w:rStyle w:val="a5"/>
          <w:rFonts w:asciiTheme="minorHAnsi" w:hAnsiTheme="minorHAnsi" w:cstheme="minorHAnsi"/>
          <w:color w:val="7030A0"/>
          <w:sz w:val="44"/>
          <w:szCs w:val="44"/>
        </w:rPr>
        <w:id w:val="-1660458688"/>
        <w:docPartObj>
          <w:docPartGallery w:val="Table of Contents"/>
          <w:docPartUnique/>
        </w:docPartObj>
      </w:sdtPr>
      <w:sdtEndPr>
        <w:rPr>
          <w:rStyle w:val="a0"/>
          <w:b/>
          <w:bCs/>
          <w:noProof/>
          <w:color w:val="auto"/>
          <w:sz w:val="22"/>
          <w:szCs w:val="22"/>
        </w:rPr>
      </w:sdtEndPr>
      <w:sdtContent>
        <w:p w14:paraId="00DFF227" w14:textId="5B61B5AF" w:rsidR="00F04A11" w:rsidRPr="00763804" w:rsidRDefault="00F04A11" w:rsidP="00763804">
          <w:pPr>
            <w:spacing w:line="360" w:lineRule="auto"/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</w:pPr>
          <w:r w:rsidRPr="00763804"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  <w:t>Contents</w:t>
          </w:r>
        </w:p>
        <w:p w14:paraId="274E2EDA" w14:textId="4A17A6D1" w:rsidR="00763804" w:rsidRPr="00763804" w:rsidRDefault="00F04A11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r w:rsidRPr="00763804">
            <w:rPr>
              <w:rFonts w:cstheme="minorHAnsi"/>
              <w:sz w:val="28"/>
              <w:szCs w:val="28"/>
            </w:rPr>
            <w:fldChar w:fldCharType="begin"/>
          </w:r>
          <w:r w:rsidRPr="00763804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763804">
            <w:rPr>
              <w:rFonts w:cstheme="minorHAnsi"/>
              <w:sz w:val="28"/>
              <w:szCs w:val="28"/>
            </w:rPr>
            <w:fldChar w:fldCharType="separate"/>
          </w:r>
          <w:hyperlink w:anchor="_Toc135917435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5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18218B"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683B7B" w14:textId="3C33F62A" w:rsidR="00763804" w:rsidRPr="00763804" w:rsidRDefault="0018218B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6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Field Experience Learning Outcom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6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BED92B" w14:textId="75E710FD" w:rsidR="00763804" w:rsidRPr="00763804" w:rsidRDefault="0018218B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7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Difficulties and Challeng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7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9E074A" w14:textId="250076DA" w:rsidR="00763804" w:rsidRPr="00763804" w:rsidRDefault="0018218B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8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Field Experience Improvement Plan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8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8A4BFE" w14:textId="28D91893" w:rsidR="00763804" w:rsidRPr="00763804" w:rsidRDefault="0018218B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9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Report Approval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9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596456" w14:textId="57922C42" w:rsidR="00F04A11" w:rsidRPr="009C1FA4" w:rsidRDefault="00F04A11" w:rsidP="00763804">
          <w:pPr>
            <w:spacing w:line="360" w:lineRule="auto"/>
            <w:rPr>
              <w:rFonts w:cstheme="minorHAnsi"/>
            </w:rPr>
          </w:pPr>
          <w:r w:rsidRPr="00763804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D5EE7E" w14:textId="4FECE126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D865348" w14:textId="3535E140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6F0F23E5" w14:textId="32E10B9E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E8776F3" w14:textId="2DEB3E37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34BE9A39" w14:textId="0F2F592C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267CA602" w14:textId="16F956F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68A436E" w14:textId="3149BCE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022934A" w14:textId="669D9A02" w:rsidR="00B01484" w:rsidRPr="009C1FA4" w:rsidRDefault="00B01484" w:rsidP="00160330">
      <w:pPr>
        <w:rPr>
          <w:rFonts w:cstheme="minorHAnsi"/>
          <w:color w:val="4C3D8E"/>
          <w:sz w:val="32"/>
          <w:szCs w:val="32"/>
          <w:rtl/>
        </w:rPr>
      </w:pPr>
    </w:p>
    <w:p w14:paraId="472A2408" w14:textId="14354DC5" w:rsidR="00E11124" w:rsidRPr="009C1FA4" w:rsidRDefault="00E11124" w:rsidP="00160330">
      <w:pPr>
        <w:rPr>
          <w:rFonts w:cstheme="minorHAnsi"/>
          <w:color w:val="4C3D8E"/>
          <w:sz w:val="32"/>
          <w:szCs w:val="32"/>
        </w:rPr>
      </w:pPr>
      <w:r w:rsidRPr="009C1FA4"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9C1FA4" w:rsidRDefault="00C81CB5" w:rsidP="00160330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8087"/>
      <w:bookmarkStart w:id="1" w:name="_Toc13591743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0"/>
      <w:bookmarkEnd w:id="1"/>
    </w:p>
    <w:p w14:paraId="73F7A581" w14:textId="4D12A44A" w:rsidR="00A73FEF" w:rsidRPr="009C1FA4" w:rsidRDefault="00DC59EF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505"/>
        <w:gridCol w:w="482"/>
        <w:gridCol w:w="495"/>
        <w:gridCol w:w="486"/>
        <w:gridCol w:w="491"/>
        <w:gridCol w:w="491"/>
        <w:gridCol w:w="511"/>
        <w:gridCol w:w="425"/>
        <w:gridCol w:w="718"/>
        <w:gridCol w:w="577"/>
        <w:gridCol w:w="589"/>
        <w:gridCol w:w="577"/>
        <w:gridCol w:w="577"/>
        <w:gridCol w:w="577"/>
        <w:gridCol w:w="763"/>
      </w:tblGrid>
      <w:tr w:rsidR="001F2297" w:rsidRPr="009C1FA4" w14:paraId="78CDE1BF" w14:textId="77777777" w:rsidTr="00160330">
        <w:trPr>
          <w:trHeight w:val="354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14:paraId="1295E80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590" w:type="dxa"/>
            <w:gridSpan w:val="9"/>
            <w:shd w:val="clear" w:color="auto" w:fill="4C3D8E"/>
            <w:vAlign w:val="center"/>
          </w:tcPr>
          <w:p w14:paraId="1BF39C14" w14:textId="46B75046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639" w:type="dxa"/>
            <w:gridSpan w:val="6"/>
            <w:shd w:val="clear" w:color="auto" w:fill="4C3D8E"/>
            <w:vAlign w:val="center"/>
          </w:tcPr>
          <w:p w14:paraId="6BB779F0" w14:textId="30BDDF30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160330" w:rsidRPr="009C1FA4" w14:paraId="6B107AF5" w14:textId="77777777" w:rsidTr="00160330">
        <w:trPr>
          <w:cantSplit/>
          <w:trHeight w:val="1134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4C3D8E"/>
            <w:vAlign w:val="center"/>
          </w:tcPr>
          <w:p w14:paraId="0D5A5C71" w14:textId="7777777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68" w:type="dxa"/>
            <w:shd w:val="clear" w:color="auto" w:fill="9498CB"/>
            <w:vAlign w:val="center"/>
          </w:tcPr>
          <w:p w14:paraId="3341C686" w14:textId="34EF7B1E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2" w:type="dxa"/>
            <w:shd w:val="clear" w:color="auto" w:fill="9498CB"/>
            <w:vAlign w:val="center"/>
          </w:tcPr>
          <w:p w14:paraId="5EC54870" w14:textId="3DAFC8A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25964555" w14:textId="2B4F5E9B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11" w:type="dxa"/>
            <w:shd w:val="clear" w:color="auto" w:fill="9498CB"/>
            <w:vAlign w:val="center"/>
          </w:tcPr>
          <w:p w14:paraId="2C6BE920" w14:textId="0093378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704" w:type="dxa"/>
            <w:shd w:val="clear" w:color="auto" w:fill="9498CB"/>
            <w:vAlign w:val="center"/>
          </w:tcPr>
          <w:p w14:paraId="42DB2DFE" w14:textId="07EDFA4A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6D803A0B" w14:textId="6EDAD1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5" w:type="dxa"/>
            <w:shd w:val="clear" w:color="auto" w:fill="9498CB"/>
            <w:textDirection w:val="btLr"/>
            <w:vAlign w:val="center"/>
          </w:tcPr>
          <w:p w14:paraId="6B3FB0DA" w14:textId="2F2EA74D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05709AF4" w14:textId="26B77DF8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4BF52A94" w14:textId="089B04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176F427D" w14:textId="50B3BA55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742" w:type="dxa"/>
            <w:shd w:val="clear" w:color="auto" w:fill="9498CB"/>
            <w:textDirection w:val="btLr"/>
            <w:vAlign w:val="center"/>
          </w:tcPr>
          <w:p w14:paraId="22567D45" w14:textId="13E783DB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160330" w:rsidRPr="009C1FA4" w14:paraId="2072044B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724A005D" w14:textId="3DFF2E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2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60330" w:rsidRPr="009C1FA4" w14:paraId="52305F7A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511B80F8" w14:textId="5BFA35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2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37A96149" w14:textId="77777777" w:rsidR="00160330" w:rsidRDefault="00160330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2" w:name="_Ref115698098"/>
    </w:p>
    <w:p w14:paraId="6B454905" w14:textId="1A408134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2"/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</w:p>
    <w:p w14:paraId="096921D3" w14:textId="453986A2" w:rsidR="003A4ABD" w:rsidRPr="00160330" w:rsidRDefault="002E343C" w:rsidP="00160330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lang w:bidi="ar-EG"/>
        </w:rPr>
      </w:pPr>
      <w:r w:rsidRPr="00160330">
        <w:rPr>
          <w:rFonts w:cstheme="minorHAnsi"/>
          <w:lang w:bidi="ar-EG"/>
        </w:rPr>
        <w:t>Including special factors (if any) affecting the results</w:t>
      </w:r>
      <w:r w:rsidR="000C4910">
        <w:rPr>
          <w:rFonts w:cstheme="minorHAnsi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160330" w14:paraId="241DE289" w14:textId="77777777" w:rsidTr="00E11124">
        <w:tc>
          <w:tcPr>
            <w:tcW w:w="9628" w:type="dxa"/>
          </w:tcPr>
          <w:p w14:paraId="0AFCED07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457BF8D7" w14:textId="77777777" w:rsidR="00A15275" w:rsidRDefault="00A15275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</w:p>
    <w:p w14:paraId="27AE6199" w14:textId="2F9D6D6F" w:rsidR="004F09C2" w:rsidRPr="009C1FA4" w:rsidRDefault="004F09C2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. Recommendation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9C1FA4" w14:paraId="2F07B7EA" w14:textId="77777777" w:rsidTr="00E11124">
        <w:tc>
          <w:tcPr>
            <w:tcW w:w="9628" w:type="dxa"/>
          </w:tcPr>
          <w:p w14:paraId="0D05B544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20121469" w14:textId="77777777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3" w:name="_Toc135917436"/>
      <w:bookmarkStart w:id="4" w:name="_Ref115698113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Field Experience Learning Outcomes</w:t>
      </w:r>
      <w:bookmarkEnd w:id="3"/>
    </w:p>
    <w:p w14:paraId="00AAD8E1" w14:textId="12CB65EE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2226"/>
        <w:gridCol w:w="1007"/>
        <w:gridCol w:w="1418"/>
        <w:gridCol w:w="1131"/>
        <w:gridCol w:w="990"/>
        <w:gridCol w:w="2308"/>
      </w:tblGrid>
      <w:tr w:rsidR="00807650" w:rsidRPr="009C1FA4" w14:paraId="493C9918" w14:textId="77777777" w:rsidTr="00160330">
        <w:trPr>
          <w:trHeight w:val="507"/>
          <w:tblHeader/>
          <w:tblCellSpacing w:w="7" w:type="dxa"/>
          <w:jc w:val="center"/>
        </w:trPr>
        <w:tc>
          <w:tcPr>
            <w:tcW w:w="2757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993" w:type="dxa"/>
            <w:vMerge w:val="restart"/>
            <w:shd w:val="clear" w:color="auto" w:fill="4C3D8E"/>
            <w:vAlign w:val="center"/>
          </w:tcPr>
          <w:p w14:paraId="2DCE3B20" w14:textId="3CF72797" w:rsidR="00807650" w:rsidRPr="009C1FA4" w:rsidRDefault="00A73FEF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404" w:type="dxa"/>
            <w:vMerge w:val="restart"/>
            <w:shd w:val="clear" w:color="auto" w:fill="4C3D8E"/>
            <w:vAlign w:val="center"/>
          </w:tcPr>
          <w:p w14:paraId="5BBF0E3E" w14:textId="6D6468D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107" w:type="dxa"/>
            <w:gridSpan w:val="2"/>
            <w:shd w:val="clear" w:color="auto" w:fill="4C3D8E"/>
            <w:vAlign w:val="center"/>
          </w:tcPr>
          <w:p w14:paraId="4B9255A3" w14:textId="67473C1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2287" w:type="dxa"/>
            <w:vMerge w:val="restart"/>
            <w:shd w:val="clear" w:color="auto" w:fill="4C3D8E"/>
            <w:vAlign w:val="center"/>
          </w:tcPr>
          <w:p w14:paraId="7C6A2441" w14:textId="77777777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9C1FA4" w14:paraId="4EB83307" w14:textId="77777777" w:rsidTr="00160330">
        <w:trPr>
          <w:trHeight w:val="266"/>
          <w:tblHeader/>
          <w:tblCellSpacing w:w="7" w:type="dxa"/>
          <w:jc w:val="center"/>
        </w:trPr>
        <w:tc>
          <w:tcPr>
            <w:tcW w:w="2757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BDBDB" w:themeFill="accent3" w:themeFillTint="66"/>
          </w:tcPr>
          <w:p w14:paraId="470399F0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404" w:type="dxa"/>
            <w:vMerge/>
            <w:shd w:val="clear" w:color="auto" w:fill="DBDBDB" w:themeFill="accent3" w:themeFillTint="66"/>
          </w:tcPr>
          <w:p w14:paraId="70356B0B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117" w:type="dxa"/>
            <w:shd w:val="clear" w:color="auto" w:fill="9498CB"/>
            <w:vAlign w:val="center"/>
          </w:tcPr>
          <w:p w14:paraId="4C58838D" w14:textId="287743E9" w:rsidR="00807650" w:rsidRPr="009C1FA4" w:rsidRDefault="00394F02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 Level</w:t>
            </w:r>
          </w:p>
        </w:tc>
        <w:tc>
          <w:tcPr>
            <w:tcW w:w="976" w:type="dxa"/>
            <w:shd w:val="clear" w:color="auto" w:fill="9498CB"/>
            <w:vAlign w:val="center"/>
          </w:tcPr>
          <w:p w14:paraId="7ABB8A1E" w14:textId="6668839F" w:rsidR="00807650" w:rsidRPr="009C1FA4" w:rsidRDefault="00120180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ual Level</w:t>
            </w:r>
          </w:p>
        </w:tc>
        <w:tc>
          <w:tcPr>
            <w:tcW w:w="2287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8CE39B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0B8A606C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1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56A1D0A5" w14:textId="4A82D96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9C1FA4" w14:paraId="31639330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3A89BB70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0E87ED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257F9E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041B7C19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D7488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AAF0B0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846DB9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C473C6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4127606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34698F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668602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D3D992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0F283C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1596F60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5B6A68E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4C3288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3E46CF7" w14:textId="40C76364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1D3539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1DDCF14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0208E7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3C06B0D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7BA1B3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69B3E0C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977C51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3DF6B50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3C8AF222" w14:textId="0CE4EC3F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9C1FA4" w14:paraId="63EC95CE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42D1BD4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358360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6A1D521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1E3AC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164C4B3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7ED297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305C671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45C143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063BEA9D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43A4364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DC3AA0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265D71C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69E3C15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17C9705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03BA7D0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4ECE7FF4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B808088" w14:textId="24EE567B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BCFD99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3FDB5D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5D929A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5C2CFD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45173E9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27C86B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0669A6FC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630F8C6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668B3B2A" w14:textId="08EE67D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9C1FA4" w14:paraId="0DD5856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E37B42B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A0785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6DAA9B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10471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1C8448A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19E3D57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481ACF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2D668FB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36B9C0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24EA48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7E0B521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135853C2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3E91FD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1B481D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04E6BC6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090AA4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6861A14" w14:textId="5B36BA7D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31A31EA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59DB193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63F5F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6DFDA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74D7BF4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13D2FF1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73A3B8B" w14:textId="77777777" w:rsidR="00371CBD" w:rsidRDefault="00371CBD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</w:rPr>
      </w:pPr>
    </w:p>
    <w:p w14:paraId="1E20D55C" w14:textId="77777777" w:rsidR="00160330" w:rsidRPr="009C1FA4" w:rsidRDefault="00160330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B6A87EF" w14:textId="6D1DDF99" w:rsidR="00120180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5" w:name="_Ref115698116"/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5"/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160330" w:rsidRPr="009C1FA4" w14:paraId="4F9925AB" w14:textId="77777777" w:rsidTr="008B08A1">
        <w:tc>
          <w:tcPr>
            <w:tcW w:w="9628" w:type="dxa"/>
          </w:tcPr>
          <w:p w14:paraId="1784756A" w14:textId="77777777" w:rsidR="00160330" w:rsidRPr="00160330" w:rsidRDefault="00160330" w:rsidP="008B08A1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0C41CDEC" w14:textId="55D966EA" w:rsidR="00120180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Toc135917437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Difficulties and Challenges</w:t>
      </w:r>
      <w:bookmarkEnd w:id="6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115"/>
        <w:gridCol w:w="3347"/>
        <w:gridCol w:w="3166"/>
      </w:tblGrid>
      <w:tr w:rsidR="00AA219C" w:rsidRPr="009C1FA4" w14:paraId="277E4194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  <w:tblHeader/>
        </w:trPr>
        <w:tc>
          <w:tcPr>
            <w:tcW w:w="3115" w:type="dxa"/>
            <w:vAlign w:val="center"/>
          </w:tcPr>
          <w:p w14:paraId="640BDFC5" w14:textId="4531FB9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fficulties and Challenges</w:t>
            </w:r>
          </w:p>
        </w:tc>
        <w:tc>
          <w:tcPr>
            <w:tcW w:w="3347" w:type="dxa"/>
            <w:vAlign w:val="center"/>
          </w:tcPr>
          <w:p w14:paraId="76F4716A" w14:textId="3A6366F5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onsequences </w:t>
            </w:r>
          </w:p>
        </w:tc>
        <w:tc>
          <w:tcPr>
            <w:tcW w:w="3166" w:type="dxa"/>
            <w:vAlign w:val="center"/>
          </w:tcPr>
          <w:p w14:paraId="68A340D9" w14:textId="2BE1D66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 Taken</w:t>
            </w:r>
          </w:p>
        </w:tc>
      </w:tr>
      <w:tr w:rsidR="00AA219C" w:rsidRPr="009C1FA4" w14:paraId="2697292E" w14:textId="77777777" w:rsidTr="003D50C9">
        <w:trPr>
          <w:trHeight w:val="276"/>
        </w:trPr>
        <w:tc>
          <w:tcPr>
            <w:tcW w:w="3115" w:type="dxa"/>
          </w:tcPr>
          <w:p w14:paraId="31A687C2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CB2F1C5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7F1F9AB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07D4E811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10138DA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92ECFA8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3E14781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5FEAADC7" w14:textId="77777777" w:rsidTr="003D50C9">
        <w:trPr>
          <w:trHeight w:val="276"/>
        </w:trPr>
        <w:tc>
          <w:tcPr>
            <w:tcW w:w="3115" w:type="dxa"/>
          </w:tcPr>
          <w:p w14:paraId="0DD799D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233663E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8A3DD6C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7B5D13A6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491990B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74D2C6F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5284B9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01FA1034" w14:textId="34367995" w:rsidR="009C2CB4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7" w:name="_Toc135917438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Field Experience Improvement Plan</w:t>
      </w:r>
      <w:bookmarkEnd w:id="7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9C1FA4" w14:paraId="6864ECBA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8" w:name="_Hlk1046756"/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9C1FA4" w14:paraId="7AB1F796" w14:textId="77777777" w:rsidTr="003D50C9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9C1FA4" w14:paraId="0553280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4AC86839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59F586DB" w14:textId="77777777" w:rsidTr="003D50C9">
        <w:trPr>
          <w:trHeight w:val="345"/>
        </w:trPr>
        <w:tc>
          <w:tcPr>
            <w:tcW w:w="3761" w:type="dxa"/>
          </w:tcPr>
          <w:p w14:paraId="6234504A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6D1BAE2B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33225CC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7D1BEB64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</w:tbl>
    <w:bookmarkEnd w:id="8"/>
    <w:p w14:paraId="4F1CBCAE" w14:textId="5E6DABCB" w:rsidR="009410D1" w:rsidRPr="003D50C9" w:rsidRDefault="00AA219C">
      <w:pPr>
        <w:spacing w:after="0"/>
        <w:ind w:right="43"/>
        <w:jc w:val="both"/>
        <w:rPr>
          <w:rFonts w:cstheme="minorHAnsi"/>
          <w:sz w:val="20"/>
          <w:szCs w:val="20"/>
          <w:lang w:bidi="ar-EG"/>
        </w:rPr>
      </w:pPr>
      <w:r w:rsidRPr="003D50C9">
        <w:rPr>
          <w:rFonts w:cstheme="minorHAnsi"/>
          <w:sz w:val="20"/>
          <w:szCs w:val="20"/>
          <w:lang w:bidi="ar-EG"/>
        </w:rPr>
        <w:t xml:space="preserve">* The plan/measures should be discussed in the Department Council and included in the </w:t>
      </w:r>
      <w:r w:rsidR="002D6A3D">
        <w:rPr>
          <w:rFonts w:cstheme="minorHAnsi"/>
          <w:sz w:val="20"/>
          <w:szCs w:val="20"/>
          <w:lang w:bidi="ar-EG"/>
        </w:rPr>
        <w:t>A</w:t>
      </w:r>
      <w:r w:rsidR="002D6A3D" w:rsidRPr="003D50C9">
        <w:rPr>
          <w:rFonts w:cstheme="minorHAnsi"/>
          <w:sz w:val="20"/>
          <w:szCs w:val="20"/>
          <w:lang w:bidi="ar-EG"/>
        </w:rPr>
        <w:t xml:space="preserve">nnual </w:t>
      </w:r>
      <w:r w:rsidR="002D6A3D">
        <w:rPr>
          <w:rFonts w:cstheme="minorHAnsi"/>
          <w:sz w:val="20"/>
          <w:szCs w:val="20"/>
          <w:lang w:bidi="ar-EG"/>
        </w:rPr>
        <w:t>P</w:t>
      </w:r>
      <w:r w:rsidR="002D6A3D" w:rsidRPr="003D50C9">
        <w:rPr>
          <w:rFonts w:cstheme="minorHAnsi"/>
          <w:sz w:val="20"/>
          <w:szCs w:val="20"/>
          <w:lang w:bidi="ar-EG"/>
        </w:rPr>
        <w:t xml:space="preserve">rogram </w:t>
      </w:r>
      <w:r w:rsidRPr="003D50C9">
        <w:rPr>
          <w:rFonts w:cstheme="minorHAnsi"/>
          <w:sz w:val="20"/>
          <w:szCs w:val="20"/>
          <w:lang w:bidi="ar-EG"/>
        </w:rPr>
        <w:t>development plan with responsibility identified and implementation scheduled.</w:t>
      </w:r>
    </w:p>
    <w:p w14:paraId="2A192D24" w14:textId="77777777" w:rsidR="00AA219C" w:rsidRPr="009C1FA4" w:rsidRDefault="00AA219C" w:rsidP="00160330">
      <w:pPr>
        <w:spacing w:after="0"/>
        <w:ind w:right="43"/>
        <w:jc w:val="both"/>
        <w:rPr>
          <w:rFonts w:cstheme="minorHAnsi"/>
          <w:lang w:bidi="ar-EG"/>
        </w:rPr>
      </w:pPr>
    </w:p>
    <w:p w14:paraId="76441329" w14:textId="2A51D0DA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9" w:name="_Toc135917439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</w:t>
      </w:r>
      <w:bookmarkStart w:id="10" w:name="_Toc532159378"/>
      <w:bookmarkStart w:id="11" w:name="_Toc4061787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Report Approval</w:t>
      </w:r>
      <w:bookmarkEnd w:id="9"/>
      <w:bookmarkEnd w:id="10"/>
      <w:bookmarkEnd w:id="11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A0" w:firstRow="1" w:lastRow="0" w:firstColumn="1" w:lastColumn="0" w:noHBand="1" w:noVBand="1"/>
      </w:tblPr>
      <w:tblGrid>
        <w:gridCol w:w="2861"/>
        <w:gridCol w:w="6747"/>
      </w:tblGrid>
      <w:tr w:rsidR="00AA219C" w:rsidRPr="009C1FA4" w14:paraId="39C6B08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C9FFC37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47" w:type="dxa"/>
            <w:vAlign w:val="center"/>
          </w:tcPr>
          <w:p w14:paraId="109B8840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AA219C" w:rsidRPr="009C1FA4" w14:paraId="5A58F35A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166FFEFF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47" w:type="dxa"/>
            <w:vAlign w:val="center"/>
          </w:tcPr>
          <w:p w14:paraId="61963415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A219C" w:rsidRPr="009C1FA4" w14:paraId="62B9D7E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17CA8DA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747" w:type="dxa"/>
            <w:vAlign w:val="center"/>
          </w:tcPr>
          <w:p w14:paraId="46666EEA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0E9DA5E6" w14:textId="77777777" w:rsidR="00AA219C" w:rsidRPr="009C1FA4" w:rsidRDefault="00AA219C" w:rsidP="00160330">
      <w:pPr>
        <w:spacing w:after="0" w:line="240" w:lineRule="auto"/>
        <w:rPr>
          <w:rFonts w:eastAsia="Times New Roman" w:cstheme="minorHAnsi"/>
          <w:b/>
          <w:bCs/>
          <w:color w:val="365F91"/>
          <w:sz w:val="28"/>
          <w:szCs w:val="20"/>
          <w:lang w:bidi="ar-EG"/>
        </w:rPr>
      </w:pPr>
    </w:p>
    <w:p w14:paraId="5C91C916" w14:textId="50F21343" w:rsidR="00AA219C" w:rsidRPr="009C1FA4" w:rsidRDefault="00AA219C" w:rsidP="00160330">
      <w:pPr>
        <w:spacing w:after="0"/>
        <w:ind w:right="43"/>
        <w:jc w:val="both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AA219C" w:rsidRPr="009C1FA4" w:rsidSect="00E1112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7F7B6" w14:textId="77777777" w:rsidR="009E557E" w:rsidRDefault="009E557E" w:rsidP="00EE490F">
      <w:pPr>
        <w:spacing w:after="0" w:line="240" w:lineRule="auto"/>
      </w:pPr>
      <w:r>
        <w:separator/>
      </w:r>
    </w:p>
  </w:endnote>
  <w:endnote w:type="continuationSeparator" w:id="0">
    <w:p w14:paraId="548581B7" w14:textId="77777777" w:rsidR="009E557E" w:rsidRDefault="009E557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96A64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D6A3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1DDA5" w14:textId="77777777" w:rsidR="009E557E" w:rsidRDefault="009E557E" w:rsidP="00EE490F">
      <w:pPr>
        <w:spacing w:after="0" w:line="240" w:lineRule="auto"/>
      </w:pPr>
      <w:r>
        <w:separator/>
      </w:r>
    </w:p>
  </w:footnote>
  <w:footnote w:type="continuationSeparator" w:id="0">
    <w:p w14:paraId="1A3B13E1" w14:textId="77777777" w:rsidR="009E557E" w:rsidRDefault="009E557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8239" behindDoc="1" locked="0" layoutInCell="1" allowOverlap="1" wp14:anchorId="312793D5" wp14:editId="00AF8CE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7FA5E2D8" w:rsidR="000263E2" w:rsidRDefault="00F71EBD">
    <w:pPr>
      <w:pStyle w:val="a3"/>
    </w:pPr>
    <w:r>
      <w:rPr>
        <w:noProof/>
      </w:rPr>
      <w:drawing>
        <wp:anchor distT="0" distB="0" distL="114300" distR="114300" simplePos="0" relativeHeight="251663360" behindDoc="0" locked="0" layoutInCell="1" allowOverlap="1" wp14:anchorId="19FC8736" wp14:editId="569D6683">
          <wp:simplePos x="0" y="0"/>
          <wp:positionH relativeFrom="column">
            <wp:posOffset>-688285</wp:posOffset>
          </wp:positionH>
          <wp:positionV relativeFrom="paragraph">
            <wp:posOffset>-433346</wp:posOffset>
          </wp:positionV>
          <wp:extent cx="7544435" cy="10672445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8205734">
    <w:abstractNumId w:val="27"/>
  </w:num>
  <w:num w:numId="2" w16cid:durableId="1032614084">
    <w:abstractNumId w:val="24"/>
  </w:num>
  <w:num w:numId="3" w16cid:durableId="572547357">
    <w:abstractNumId w:val="28"/>
  </w:num>
  <w:num w:numId="4" w16cid:durableId="1797943726">
    <w:abstractNumId w:val="31"/>
  </w:num>
  <w:num w:numId="5" w16cid:durableId="1569263984">
    <w:abstractNumId w:val="17"/>
  </w:num>
  <w:num w:numId="6" w16cid:durableId="1239024627">
    <w:abstractNumId w:val="30"/>
  </w:num>
  <w:num w:numId="7" w16cid:durableId="721710544">
    <w:abstractNumId w:val="16"/>
  </w:num>
  <w:num w:numId="8" w16cid:durableId="302542205">
    <w:abstractNumId w:val="4"/>
  </w:num>
  <w:num w:numId="9" w16cid:durableId="73013430">
    <w:abstractNumId w:val="11"/>
  </w:num>
  <w:num w:numId="10" w16cid:durableId="172110887">
    <w:abstractNumId w:val="1"/>
  </w:num>
  <w:num w:numId="11" w16cid:durableId="754282233">
    <w:abstractNumId w:val="9"/>
  </w:num>
  <w:num w:numId="12" w16cid:durableId="1462722593">
    <w:abstractNumId w:val="2"/>
  </w:num>
  <w:num w:numId="13" w16cid:durableId="1786928024">
    <w:abstractNumId w:val="5"/>
  </w:num>
  <w:num w:numId="14" w16cid:durableId="49152509">
    <w:abstractNumId w:val="8"/>
  </w:num>
  <w:num w:numId="15" w16cid:durableId="1596092594">
    <w:abstractNumId w:val="23"/>
  </w:num>
  <w:num w:numId="16" w16cid:durableId="904342715">
    <w:abstractNumId w:val="7"/>
  </w:num>
  <w:num w:numId="17" w16cid:durableId="406002432">
    <w:abstractNumId w:val="15"/>
  </w:num>
  <w:num w:numId="18" w16cid:durableId="386532032">
    <w:abstractNumId w:val="19"/>
  </w:num>
  <w:num w:numId="19" w16cid:durableId="1357000374">
    <w:abstractNumId w:val="26"/>
  </w:num>
  <w:num w:numId="20" w16cid:durableId="334651603">
    <w:abstractNumId w:val="14"/>
  </w:num>
  <w:num w:numId="21" w16cid:durableId="447747334">
    <w:abstractNumId w:val="21"/>
  </w:num>
  <w:num w:numId="22" w16cid:durableId="2027438376">
    <w:abstractNumId w:val="22"/>
  </w:num>
  <w:num w:numId="23" w16cid:durableId="2026126297">
    <w:abstractNumId w:val="29"/>
  </w:num>
  <w:num w:numId="24" w16cid:durableId="293294804">
    <w:abstractNumId w:val="6"/>
  </w:num>
  <w:num w:numId="25" w16cid:durableId="130904711">
    <w:abstractNumId w:val="18"/>
  </w:num>
  <w:num w:numId="26" w16cid:durableId="117846135">
    <w:abstractNumId w:val="25"/>
  </w:num>
  <w:num w:numId="27" w16cid:durableId="1847667849">
    <w:abstractNumId w:val="12"/>
  </w:num>
  <w:num w:numId="28" w16cid:durableId="1346594714">
    <w:abstractNumId w:val="0"/>
  </w:num>
  <w:num w:numId="29" w16cid:durableId="904799759">
    <w:abstractNumId w:val="3"/>
  </w:num>
  <w:num w:numId="30" w16cid:durableId="1255670387">
    <w:abstractNumId w:val="10"/>
  </w:num>
  <w:num w:numId="31" w16cid:durableId="608270523">
    <w:abstractNumId w:val="20"/>
  </w:num>
  <w:num w:numId="32" w16cid:durableId="11759975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6654E"/>
    <w:rsid w:val="00071B96"/>
    <w:rsid w:val="00085DEA"/>
    <w:rsid w:val="000973BC"/>
    <w:rsid w:val="000A15B4"/>
    <w:rsid w:val="000C0FCB"/>
    <w:rsid w:val="000C1F14"/>
    <w:rsid w:val="000C4910"/>
    <w:rsid w:val="000C51B5"/>
    <w:rsid w:val="000D06FC"/>
    <w:rsid w:val="000D57B8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0330"/>
    <w:rsid w:val="0016233A"/>
    <w:rsid w:val="00170319"/>
    <w:rsid w:val="0018218B"/>
    <w:rsid w:val="001855D7"/>
    <w:rsid w:val="001A30FC"/>
    <w:rsid w:val="001B7EDA"/>
    <w:rsid w:val="001C193F"/>
    <w:rsid w:val="001D13E9"/>
    <w:rsid w:val="001D1F8E"/>
    <w:rsid w:val="001D2CD2"/>
    <w:rsid w:val="001D5443"/>
    <w:rsid w:val="001E75C8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2071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A3D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67EF3"/>
    <w:rsid w:val="00371CBD"/>
    <w:rsid w:val="0039096F"/>
    <w:rsid w:val="00393194"/>
    <w:rsid w:val="00394F02"/>
    <w:rsid w:val="003A4ABD"/>
    <w:rsid w:val="003A703A"/>
    <w:rsid w:val="003A762E"/>
    <w:rsid w:val="003B0D84"/>
    <w:rsid w:val="003B44D3"/>
    <w:rsid w:val="003C1003"/>
    <w:rsid w:val="003C2A5E"/>
    <w:rsid w:val="003C54AD"/>
    <w:rsid w:val="003C7ADF"/>
    <w:rsid w:val="003D50C9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17B"/>
    <w:rsid w:val="004C5EBA"/>
    <w:rsid w:val="004C6DF7"/>
    <w:rsid w:val="004D05F8"/>
    <w:rsid w:val="004E172A"/>
    <w:rsid w:val="004F09C2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6582"/>
    <w:rsid w:val="005E749B"/>
    <w:rsid w:val="005E7C8A"/>
    <w:rsid w:val="005F2EDF"/>
    <w:rsid w:val="005F57A5"/>
    <w:rsid w:val="0060691A"/>
    <w:rsid w:val="0062727D"/>
    <w:rsid w:val="00630073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63804"/>
    <w:rsid w:val="00772B4C"/>
    <w:rsid w:val="007E1F1C"/>
    <w:rsid w:val="007E2F40"/>
    <w:rsid w:val="00807650"/>
    <w:rsid w:val="008306EB"/>
    <w:rsid w:val="00877341"/>
    <w:rsid w:val="008A1157"/>
    <w:rsid w:val="008B1E48"/>
    <w:rsid w:val="008B2211"/>
    <w:rsid w:val="008B71D8"/>
    <w:rsid w:val="008C536B"/>
    <w:rsid w:val="008C68BC"/>
    <w:rsid w:val="009023F3"/>
    <w:rsid w:val="00905031"/>
    <w:rsid w:val="0090602B"/>
    <w:rsid w:val="009203B9"/>
    <w:rsid w:val="00922296"/>
    <w:rsid w:val="00924028"/>
    <w:rsid w:val="00926E97"/>
    <w:rsid w:val="009406AC"/>
    <w:rsid w:val="009410D1"/>
    <w:rsid w:val="00960D78"/>
    <w:rsid w:val="0096672E"/>
    <w:rsid w:val="00970132"/>
    <w:rsid w:val="0097256E"/>
    <w:rsid w:val="009A3B8E"/>
    <w:rsid w:val="009C1FA4"/>
    <w:rsid w:val="009C23D4"/>
    <w:rsid w:val="009C2CB4"/>
    <w:rsid w:val="009C4489"/>
    <w:rsid w:val="009C4B55"/>
    <w:rsid w:val="009D0B5B"/>
    <w:rsid w:val="009D4997"/>
    <w:rsid w:val="009E3CC0"/>
    <w:rsid w:val="009E47E5"/>
    <w:rsid w:val="009E557E"/>
    <w:rsid w:val="009F2ED5"/>
    <w:rsid w:val="00A04CF1"/>
    <w:rsid w:val="00A15275"/>
    <w:rsid w:val="00A179DE"/>
    <w:rsid w:val="00A372A9"/>
    <w:rsid w:val="00A44627"/>
    <w:rsid w:val="00A502C1"/>
    <w:rsid w:val="00A5558A"/>
    <w:rsid w:val="00A6202B"/>
    <w:rsid w:val="00A63AD0"/>
    <w:rsid w:val="00A7204A"/>
    <w:rsid w:val="00A73FEF"/>
    <w:rsid w:val="00A8142C"/>
    <w:rsid w:val="00A979FA"/>
    <w:rsid w:val="00AA219C"/>
    <w:rsid w:val="00AA7C2D"/>
    <w:rsid w:val="00AD423B"/>
    <w:rsid w:val="00AE0516"/>
    <w:rsid w:val="00AE6AD7"/>
    <w:rsid w:val="00B01484"/>
    <w:rsid w:val="00B02911"/>
    <w:rsid w:val="00B174B5"/>
    <w:rsid w:val="00B20916"/>
    <w:rsid w:val="00B22AAC"/>
    <w:rsid w:val="00B37E6C"/>
    <w:rsid w:val="00B727DA"/>
    <w:rsid w:val="00B80620"/>
    <w:rsid w:val="00B80926"/>
    <w:rsid w:val="00B93E29"/>
    <w:rsid w:val="00B952DB"/>
    <w:rsid w:val="00B97B1E"/>
    <w:rsid w:val="00BB15BF"/>
    <w:rsid w:val="00BD03D5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B2607"/>
    <w:rsid w:val="00CD13C5"/>
    <w:rsid w:val="00CD17C2"/>
    <w:rsid w:val="00CE0B84"/>
    <w:rsid w:val="00D14A6E"/>
    <w:rsid w:val="00D15B72"/>
    <w:rsid w:val="00D3555B"/>
    <w:rsid w:val="00D4307F"/>
    <w:rsid w:val="00D76E52"/>
    <w:rsid w:val="00D83461"/>
    <w:rsid w:val="00D93C4F"/>
    <w:rsid w:val="00D93F4E"/>
    <w:rsid w:val="00DC1863"/>
    <w:rsid w:val="00DC59EF"/>
    <w:rsid w:val="00E0297E"/>
    <w:rsid w:val="00E02D40"/>
    <w:rsid w:val="00E11124"/>
    <w:rsid w:val="00E50529"/>
    <w:rsid w:val="00E71F81"/>
    <w:rsid w:val="00E91116"/>
    <w:rsid w:val="00E96C61"/>
    <w:rsid w:val="00EA2C0C"/>
    <w:rsid w:val="00EA502F"/>
    <w:rsid w:val="00EC40CF"/>
    <w:rsid w:val="00ED6B12"/>
    <w:rsid w:val="00EE490F"/>
    <w:rsid w:val="00EF720B"/>
    <w:rsid w:val="00F02C99"/>
    <w:rsid w:val="00F039E0"/>
    <w:rsid w:val="00F04A11"/>
    <w:rsid w:val="00F11C83"/>
    <w:rsid w:val="00F236C3"/>
    <w:rsid w:val="00F35B02"/>
    <w:rsid w:val="00F43D45"/>
    <w:rsid w:val="00F50654"/>
    <w:rsid w:val="00F51FEF"/>
    <w:rsid w:val="00F54C3D"/>
    <w:rsid w:val="00F71EB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TableGrid2">
    <w:name w:val="Table Grid2"/>
    <w:basedOn w:val="a1"/>
    <w:next w:val="a7"/>
    <w:uiPriority w:val="59"/>
    <w:rsid w:val="00AA21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TOC Heading"/>
    <w:basedOn w:val="1"/>
    <w:next w:val="a"/>
    <w:uiPriority w:val="39"/>
    <w:unhideWhenUsed/>
    <w:qFormat/>
    <w:rsid w:val="00F04A11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F04A11"/>
    <w:pPr>
      <w:spacing w:after="100"/>
      <w:ind w:left="220"/>
    </w:pPr>
    <w:rPr>
      <w:rFonts w:eastAsiaTheme="minorEastAsia" w:cs="Times New Roman"/>
    </w:rPr>
  </w:style>
  <w:style w:type="paragraph" w:styleId="10">
    <w:name w:val="toc 1"/>
    <w:basedOn w:val="a"/>
    <w:next w:val="a"/>
    <w:autoRedefine/>
    <w:uiPriority w:val="39"/>
    <w:unhideWhenUsed/>
    <w:rsid w:val="00F04A11"/>
    <w:pPr>
      <w:spacing w:after="100"/>
    </w:pPr>
    <w:rPr>
      <w:rFonts w:eastAsiaTheme="minorEastAsia" w:cs="Times New Roman"/>
    </w:rPr>
  </w:style>
  <w:style w:type="paragraph" w:styleId="3">
    <w:name w:val="toc 3"/>
    <w:basedOn w:val="a"/>
    <w:next w:val="a"/>
    <w:autoRedefine/>
    <w:uiPriority w:val="39"/>
    <w:unhideWhenUsed/>
    <w:rsid w:val="00F04A1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a0"/>
    <w:uiPriority w:val="99"/>
    <w:unhideWhenUsed/>
    <w:rsid w:val="00F04A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AEBB7E-099A-4BF7-A474-479487921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245</Words>
  <Characters>1416</Characters>
  <Application>Microsoft Office Word</Application>
  <DocSecurity>0</DocSecurity>
  <Lines>242</Lines>
  <Paragraphs>8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Mohamed Ahmed Gazer</cp:lastModifiedBy>
  <cp:revision>36</cp:revision>
  <cp:lastPrinted>2023-12-04T11:08:00Z</cp:lastPrinted>
  <dcterms:created xsi:type="dcterms:W3CDTF">2022-10-23T15:00:00Z</dcterms:created>
  <dcterms:modified xsi:type="dcterms:W3CDTF">2023-12-04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